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probability mass functions (PMFs), probability density functions (PDFs), and cumulative distribution functions 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6-04-16T12:40:15Z</dcterms:created>
  <dcterms:modified xsi:type="dcterms:W3CDTF">2026-04-16T12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